
<file path=[Content_Types].xml><?xml version="1.0" encoding="utf-8"?>
<Types xmlns="http://schemas.openxmlformats.org/package/2006/content-types">
  <Default Extension="bin" ContentType="application/vnd.openxmlformats-officedocument.oleObject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4E9A" w:rsidRDefault="00C64E9A"/>
    <w:p w:rsidR="00770CAF" w:rsidRDefault="00770CAF" w:rsidP="00770CAF">
      <w:pPr>
        <w:spacing w:after="0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  <w:lang w:eastAsia="en-IN"/>
        </w:rPr>
        <w:drawing>
          <wp:inline distT="0" distB="0" distL="0" distR="0">
            <wp:extent cx="4830781" cy="2449902"/>
            <wp:effectExtent l="19050" t="0" r="7919" b="0"/>
            <wp:docPr id="5" name="Picture 5" descr="C:\Users\Dell\Desktop\hhhhhhh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ll\Desktop\hhhhhhh.t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718" cy="24524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CAF" w:rsidRPr="00975A51" w:rsidRDefault="00770CAF" w:rsidP="00770CAF">
      <w:pPr>
        <w:spacing w:after="0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7C1A02">
        <w:rPr>
          <w:rFonts w:ascii="Times New Roman" w:hAnsi="Times New Roman" w:cs="Times New Roman"/>
          <w:b/>
          <w:sz w:val="24"/>
          <w:szCs w:val="28"/>
        </w:rPr>
        <w:t>Fig.1</w:t>
      </w:r>
    </w:p>
    <w:p w:rsidR="00770CAF" w:rsidRDefault="00770CAF" w:rsidP="00770CAF">
      <w:pPr>
        <w:tabs>
          <w:tab w:val="left" w:pos="9498"/>
        </w:tabs>
        <w:spacing w:after="0" w:line="240" w:lineRule="auto"/>
        <w:ind w:left="-851" w:right="-22"/>
        <w:jc w:val="center"/>
      </w:pPr>
      <w:r>
        <w:object w:dxaOrig="7529" w:dyaOrig="91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7.9pt;height:295.45pt" o:ole="">
            <v:imagedata r:id="rId6" o:title=""/>
          </v:shape>
          <o:OLEObject Type="Embed" ProgID="SigmaPlotGraphicObject.9" ShapeID="_x0000_i1025" DrawAspect="Content" ObjectID="_1611401816" r:id="rId7"/>
        </w:object>
      </w:r>
      <w:r>
        <w:object w:dxaOrig="7510" w:dyaOrig="6652">
          <v:shape id="_x0000_i1026" type="#_x0000_t75" style="width:245.9pt;height:302.25pt" o:ole="">
            <v:imagedata r:id="rId8" o:title=""/>
          </v:shape>
          <o:OLEObject Type="Embed" ProgID="SigmaPlotGraphicObject.9" ShapeID="_x0000_i1026" DrawAspect="Content" ObjectID="_1611401817" r:id="rId9"/>
        </w:object>
      </w:r>
    </w:p>
    <w:p w:rsidR="00770CAF" w:rsidRPr="00D043B1" w:rsidRDefault="00770CAF" w:rsidP="00770CAF">
      <w:pPr>
        <w:tabs>
          <w:tab w:val="left" w:pos="9498"/>
        </w:tabs>
        <w:spacing w:after="0" w:line="240" w:lineRule="auto"/>
        <w:ind w:left="-851" w:right="-22"/>
        <w:rPr>
          <w:rFonts w:ascii="Times New Roman" w:hAnsi="Times New Roman" w:cs="Times New Roman"/>
          <w:i/>
          <w:color w:val="000000" w:themeColor="text1"/>
          <w:sz w:val="20"/>
        </w:rPr>
      </w:pPr>
      <w:r>
        <w:rPr>
          <w:rFonts w:ascii="Times New Roman" w:hAnsi="Times New Roman" w:cs="Times New Roman"/>
          <w:b/>
          <w:i/>
          <w:sz w:val="20"/>
        </w:rPr>
        <w:t xml:space="preserve">                                                         </w:t>
      </w: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 2011 and 2017</w:t>
      </w:r>
    </w:p>
    <w:p w:rsidR="00770CAF" w:rsidRPr="00D043B1" w:rsidRDefault="00770CAF" w:rsidP="00770CAF">
      <w:pPr>
        <w:tabs>
          <w:tab w:val="left" w:pos="9498"/>
        </w:tabs>
        <w:spacing w:after="0" w:line="240" w:lineRule="auto"/>
        <w:ind w:left="-851" w:right="-22"/>
        <w:jc w:val="center"/>
        <w:rPr>
          <w:rFonts w:ascii="Times New Roman" w:hAnsi="Times New Roman" w:cs="Times New Roman"/>
          <w:b/>
        </w:rPr>
      </w:pPr>
      <w:r w:rsidRPr="00D043B1">
        <w:rPr>
          <w:rFonts w:ascii="Times New Roman" w:hAnsi="Times New Roman" w:cs="Times New Roman"/>
          <w:b/>
        </w:rPr>
        <w:t xml:space="preserve">Fig.2 </w:t>
      </w:r>
      <w:r>
        <w:rPr>
          <w:rFonts w:ascii="Times New Roman" w:hAnsi="Times New Roman" w:cs="Times New Roman"/>
          <w:b/>
        </w:rPr>
        <w:t xml:space="preserve">                                                                            </w:t>
      </w:r>
      <w:r w:rsidRPr="00D043B1">
        <w:rPr>
          <w:rFonts w:ascii="Times New Roman" w:hAnsi="Times New Roman" w:cs="Times New Roman"/>
          <w:b/>
        </w:rPr>
        <w:t>Fig.3</w:t>
      </w:r>
    </w:p>
    <w:p w:rsidR="00770CAF" w:rsidRDefault="00770CAF"/>
    <w:p w:rsidR="00770CAF" w:rsidRDefault="00770CAF" w:rsidP="00770CAF">
      <w:pPr>
        <w:tabs>
          <w:tab w:val="left" w:pos="902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577688">
        <w:rPr>
          <w:rFonts w:ascii="Times New Roman" w:hAnsi="Times New Roman" w:cs="Times New Roman"/>
          <w:b/>
          <w:noProof/>
          <w:sz w:val="24"/>
          <w:lang w:eastAsia="en-IN"/>
        </w:rPr>
        <w:lastRenderedPageBreak/>
        <w:drawing>
          <wp:inline distT="0" distB="0" distL="0" distR="0">
            <wp:extent cx="4863501" cy="3980741"/>
            <wp:effectExtent l="19050" t="0" r="0" b="0"/>
            <wp:docPr id="11" name="Picture 1" descr="E:\Ph.D Work\Ph.D Data\F P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Ph.D Work\Ph.D Data\F P.t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185" cy="39935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CAF" w:rsidRDefault="00770CAF" w:rsidP="00770CAF">
      <w:pPr>
        <w:tabs>
          <w:tab w:val="left" w:pos="9026"/>
        </w:tabs>
        <w:spacing w:after="0" w:line="240" w:lineRule="auto"/>
        <w:rPr>
          <w:rFonts w:ascii="Times New Roman" w:hAnsi="Times New Roman" w:cs="Times New Roman"/>
          <w:i/>
          <w:color w:val="000000" w:themeColor="text1"/>
          <w:sz w:val="20"/>
        </w:rPr>
      </w:pPr>
      <w:r>
        <w:rPr>
          <w:rFonts w:ascii="Times New Roman" w:hAnsi="Times New Roman" w:cs="Times New Roman"/>
          <w:b/>
          <w:sz w:val="24"/>
        </w:rPr>
        <w:t xml:space="preserve">                      </w:t>
      </w: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Financial 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missioner's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 2011 and 2017</w:t>
      </w:r>
    </w:p>
    <w:p w:rsidR="00770CAF" w:rsidRPr="00D043B1" w:rsidRDefault="00770CAF" w:rsidP="00770CAF">
      <w:pPr>
        <w:tabs>
          <w:tab w:val="left" w:pos="9026"/>
        </w:tabs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 w:rsidRPr="00D043B1">
        <w:rPr>
          <w:rFonts w:ascii="Times New Roman" w:hAnsi="Times New Roman" w:cs="Times New Roman"/>
          <w:b/>
          <w:color w:val="000000" w:themeColor="text1"/>
          <w:sz w:val="24"/>
        </w:rPr>
        <w:t>Fig.</w:t>
      </w:r>
      <w:r>
        <w:rPr>
          <w:rFonts w:ascii="Times New Roman" w:hAnsi="Times New Roman" w:cs="Times New Roman"/>
          <w:b/>
          <w:color w:val="000000" w:themeColor="text1"/>
          <w:sz w:val="24"/>
        </w:rPr>
        <w:t>4</w:t>
      </w:r>
    </w:p>
    <w:p w:rsidR="00770CAF" w:rsidRDefault="00770CAF" w:rsidP="00770CAF">
      <w:pPr>
        <w:tabs>
          <w:tab w:val="left" w:pos="9026"/>
        </w:tabs>
        <w:spacing w:after="0"/>
        <w:ind w:left="-709"/>
        <w:jc w:val="right"/>
      </w:pPr>
      <w:r>
        <w:object w:dxaOrig="6997" w:dyaOrig="7275">
          <v:shape id="_x0000_i1027" type="#_x0000_t75" style="width:239.1pt;height:288.7pt" o:ole="">
            <v:imagedata r:id="rId11" o:title=""/>
          </v:shape>
          <o:OLEObject Type="Embed" ProgID="SigmaPlotGraphicObject.9" ShapeID="_x0000_i1027" DrawAspect="Content" ObjectID="_1611401818" r:id="rId12"/>
        </w:object>
      </w:r>
      <w:r>
        <w:object w:dxaOrig="8799" w:dyaOrig="7178">
          <v:shape id="_x0000_i1028" type="#_x0000_t75" style="width:239.75pt;height:300.9pt" o:ole="">
            <v:imagedata r:id="rId13" o:title=""/>
          </v:shape>
          <o:OLEObject Type="Embed" ProgID="SigmaPlotGraphicObject.9" ShapeID="_x0000_i1028" DrawAspect="Content" ObjectID="_1611401819" r:id="rId14"/>
        </w:object>
      </w:r>
    </w:p>
    <w:p w:rsidR="00770CAF" w:rsidRPr="00D043B1" w:rsidRDefault="00770CAF" w:rsidP="00770CAF">
      <w:pPr>
        <w:tabs>
          <w:tab w:val="left" w:pos="9498"/>
        </w:tabs>
        <w:spacing w:after="0" w:line="240" w:lineRule="auto"/>
        <w:ind w:left="426" w:right="-22"/>
        <w:jc w:val="both"/>
        <w:rPr>
          <w:rFonts w:ascii="Times New Roman" w:hAnsi="Times New Roman" w:cs="Times New Roman"/>
          <w:i/>
          <w:color w:val="000000" w:themeColor="text1"/>
          <w:sz w:val="20"/>
        </w:rPr>
      </w:pP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</w:t>
      </w:r>
      <w:r>
        <w:rPr>
          <w:rFonts w:ascii="Times New Roman" w:hAnsi="Times New Roman" w:cs="Times New Roman"/>
          <w:i/>
          <w:color w:val="000000" w:themeColor="text1"/>
          <w:sz w:val="20"/>
        </w:rPr>
        <w:t>,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2011 and 2017</w:t>
      </w:r>
      <w:r>
        <w:tab/>
      </w:r>
      <w:r>
        <w:rPr>
          <w:rFonts w:ascii="Times New Roman" w:hAnsi="Times New Roman" w:cs="Times New Roman"/>
          <w:b/>
          <w:i/>
          <w:sz w:val="20"/>
        </w:rPr>
        <w:t xml:space="preserve">                                                         </w:t>
      </w: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 2011 and 2017</w:t>
      </w:r>
    </w:p>
    <w:p w:rsidR="00770CAF" w:rsidRPr="00D043B1" w:rsidRDefault="00770CAF" w:rsidP="00770CAF">
      <w:pPr>
        <w:tabs>
          <w:tab w:val="left" w:pos="9498"/>
        </w:tabs>
        <w:spacing w:after="0" w:line="240" w:lineRule="auto"/>
        <w:ind w:left="-851" w:right="-22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.5</w:t>
      </w:r>
      <w:r w:rsidRPr="00D043B1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                                                                          Fig.6</w:t>
      </w:r>
    </w:p>
    <w:p w:rsidR="00770CAF" w:rsidRDefault="00770CAF"/>
    <w:p w:rsidR="00770CAF" w:rsidRDefault="00770CAF" w:rsidP="00770CAF">
      <w:pPr>
        <w:tabs>
          <w:tab w:val="left" w:pos="9026"/>
        </w:tabs>
        <w:spacing w:after="0"/>
        <w:jc w:val="center"/>
      </w:pPr>
      <w:r w:rsidRPr="00705A0E">
        <w:rPr>
          <w:noProof/>
          <w:lang w:eastAsia="en-IN"/>
        </w:rPr>
        <w:drawing>
          <wp:inline distT="0" distB="0" distL="0" distR="0">
            <wp:extent cx="4669813" cy="3987209"/>
            <wp:effectExtent l="19050" t="0" r="0" b="0"/>
            <wp:docPr id="12" name="Picture 2" descr="E:\Ph.D Work\Ph.D Data\FM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Ph.D Work\Ph.D Data\FM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742" cy="40153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CAF" w:rsidRDefault="00770CAF" w:rsidP="00770CAF">
      <w:pPr>
        <w:tabs>
          <w:tab w:val="left" w:pos="9026"/>
        </w:tabs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0"/>
        </w:rPr>
      </w:pP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</w:t>
      </w:r>
      <w:r>
        <w:rPr>
          <w:rFonts w:ascii="Times New Roman" w:hAnsi="Times New Roman" w:cs="Times New Roman"/>
          <w:i/>
          <w:color w:val="000000" w:themeColor="text1"/>
          <w:sz w:val="20"/>
        </w:rPr>
        <w:t>,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2011 and 2017</w:t>
      </w:r>
    </w:p>
    <w:p w:rsidR="00770CAF" w:rsidRPr="00D043B1" w:rsidRDefault="00770CAF" w:rsidP="00770CAF">
      <w:pPr>
        <w:tabs>
          <w:tab w:val="left" w:pos="9026"/>
        </w:tabs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 w:rsidRPr="00D043B1">
        <w:rPr>
          <w:rFonts w:ascii="Times New Roman" w:hAnsi="Times New Roman" w:cs="Times New Roman"/>
          <w:b/>
          <w:color w:val="000000" w:themeColor="text1"/>
          <w:sz w:val="24"/>
        </w:rPr>
        <w:t>Fig.</w:t>
      </w:r>
      <w:r>
        <w:rPr>
          <w:rFonts w:ascii="Times New Roman" w:hAnsi="Times New Roman" w:cs="Times New Roman"/>
          <w:b/>
          <w:color w:val="000000" w:themeColor="text1"/>
          <w:sz w:val="24"/>
        </w:rPr>
        <w:t>7</w:t>
      </w:r>
    </w:p>
    <w:p w:rsidR="00770CAF" w:rsidRDefault="00770CAF" w:rsidP="00770CAF">
      <w:pPr>
        <w:tabs>
          <w:tab w:val="left" w:pos="9026"/>
        </w:tabs>
        <w:spacing w:after="0"/>
        <w:ind w:left="-709"/>
        <w:jc w:val="center"/>
      </w:pPr>
      <w:r>
        <w:object w:dxaOrig="7124" w:dyaOrig="6535">
          <v:shape id="_x0000_i1029" type="#_x0000_t75" style="width:248.6pt;height:305pt" o:ole="">
            <v:imagedata r:id="rId16" o:title=""/>
          </v:shape>
          <o:OLEObject Type="Embed" ProgID="SigmaPlotGraphicObject.9" ShapeID="_x0000_i1029" DrawAspect="Content" ObjectID="_1611401820" r:id="rId17"/>
        </w:object>
      </w:r>
      <w:r>
        <w:object w:dxaOrig="8460" w:dyaOrig="7414">
          <v:shape id="_x0000_i1030" type="#_x0000_t75" style="width:236.4pt;height:300.25pt" o:ole="">
            <v:imagedata r:id="rId18" o:title=""/>
          </v:shape>
          <o:OLEObject Type="Embed" ProgID="SigmaPlotGraphicObject.9" ShapeID="_x0000_i1030" DrawAspect="Content" ObjectID="_1611401821" r:id="rId19"/>
        </w:object>
      </w:r>
    </w:p>
    <w:p w:rsidR="00770CAF" w:rsidRPr="00D043B1" w:rsidRDefault="00770CAF" w:rsidP="00770CAF">
      <w:pPr>
        <w:tabs>
          <w:tab w:val="left" w:pos="9498"/>
        </w:tabs>
        <w:spacing w:after="0" w:line="240" w:lineRule="auto"/>
        <w:ind w:left="426" w:right="-22"/>
        <w:jc w:val="both"/>
        <w:rPr>
          <w:rFonts w:ascii="Times New Roman" w:hAnsi="Times New Roman" w:cs="Times New Roman"/>
          <w:i/>
          <w:color w:val="000000" w:themeColor="text1"/>
          <w:sz w:val="20"/>
        </w:rPr>
      </w:pP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 2011 and 2017</w:t>
      </w:r>
      <w:r>
        <w:tab/>
      </w:r>
      <w:r>
        <w:rPr>
          <w:rFonts w:ascii="Times New Roman" w:hAnsi="Times New Roman" w:cs="Times New Roman"/>
          <w:b/>
          <w:i/>
          <w:sz w:val="20"/>
        </w:rPr>
        <w:t xml:space="preserve">                                                         </w:t>
      </w: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 2011 and 2017</w:t>
      </w:r>
    </w:p>
    <w:p w:rsidR="00770CAF" w:rsidRDefault="00770CAF" w:rsidP="00770CAF">
      <w:pPr>
        <w:tabs>
          <w:tab w:val="left" w:pos="9498"/>
        </w:tabs>
        <w:spacing w:after="0" w:line="240" w:lineRule="auto"/>
        <w:ind w:left="-851" w:right="-22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.8                                                                                 Fig. 9</w:t>
      </w:r>
    </w:p>
    <w:p w:rsidR="00770CAF" w:rsidRPr="003855E0" w:rsidRDefault="00770CAF" w:rsidP="00770CAF">
      <w:pPr>
        <w:tabs>
          <w:tab w:val="left" w:pos="9498"/>
        </w:tabs>
        <w:spacing w:after="0" w:line="240" w:lineRule="auto"/>
        <w:ind w:left="-851" w:right="-22"/>
        <w:jc w:val="center"/>
        <w:rPr>
          <w:rFonts w:ascii="Times New Roman" w:hAnsi="Times New Roman" w:cs="Times New Roman"/>
          <w:b/>
        </w:rPr>
      </w:pPr>
    </w:p>
    <w:p w:rsidR="00770CAF" w:rsidRDefault="00770CAF" w:rsidP="00770CAF">
      <w:pPr>
        <w:tabs>
          <w:tab w:val="left" w:pos="9026"/>
        </w:tabs>
        <w:spacing w:after="0"/>
        <w:jc w:val="center"/>
      </w:pPr>
      <w:r w:rsidRPr="00A44612">
        <w:rPr>
          <w:noProof/>
          <w:lang w:eastAsia="en-IN"/>
        </w:rPr>
        <w:drawing>
          <wp:inline distT="0" distB="0" distL="0" distR="0">
            <wp:extent cx="4463247" cy="3786997"/>
            <wp:effectExtent l="19050" t="0" r="0" b="0"/>
            <wp:docPr id="15" name="Picture 3" descr="E:\Ph.D Work\Ph.D Data\F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Ph.D Work\Ph.D Data\FW.tif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176" cy="37979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CAF" w:rsidRPr="00D043B1" w:rsidRDefault="00770CAF" w:rsidP="00770CAF">
      <w:pPr>
        <w:tabs>
          <w:tab w:val="left" w:pos="9498"/>
        </w:tabs>
        <w:spacing w:after="0" w:line="240" w:lineRule="auto"/>
        <w:ind w:left="426" w:right="-22"/>
        <w:jc w:val="center"/>
        <w:rPr>
          <w:rFonts w:ascii="Times New Roman" w:hAnsi="Times New Roman" w:cs="Times New Roman"/>
          <w:i/>
          <w:color w:val="000000" w:themeColor="text1"/>
          <w:sz w:val="20"/>
        </w:rPr>
      </w:pP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                        </w:t>
      </w: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</w:t>
      </w:r>
      <w:r>
        <w:rPr>
          <w:rFonts w:ascii="Times New Roman" w:hAnsi="Times New Roman" w:cs="Times New Roman"/>
          <w:i/>
          <w:color w:val="000000" w:themeColor="text1"/>
          <w:sz w:val="20"/>
        </w:rPr>
        <w:t>,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2011 and 2017</w:t>
      </w:r>
      <w:r>
        <w:tab/>
      </w:r>
      <w:r>
        <w:rPr>
          <w:rFonts w:ascii="Times New Roman" w:hAnsi="Times New Roman" w:cs="Times New Roman"/>
          <w:b/>
          <w:i/>
          <w:sz w:val="20"/>
        </w:rPr>
        <w:t xml:space="preserve">                                                         </w:t>
      </w: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 2011 and 2017</w:t>
      </w:r>
    </w:p>
    <w:p w:rsidR="00770CAF" w:rsidRDefault="00770CAF" w:rsidP="00770CAF">
      <w:pPr>
        <w:tabs>
          <w:tab w:val="left" w:pos="9498"/>
        </w:tabs>
        <w:spacing w:after="0" w:line="240" w:lineRule="auto"/>
        <w:ind w:left="-851" w:right="-22"/>
        <w:jc w:val="center"/>
      </w:pPr>
      <w:r>
        <w:rPr>
          <w:rFonts w:ascii="Times New Roman" w:hAnsi="Times New Roman" w:cs="Times New Roman"/>
          <w:b/>
        </w:rPr>
        <w:t>Fig.10</w:t>
      </w:r>
    </w:p>
    <w:p w:rsidR="00770CAF" w:rsidRDefault="00770CAF" w:rsidP="00770CAF">
      <w:pPr>
        <w:tabs>
          <w:tab w:val="left" w:pos="9026"/>
        </w:tabs>
        <w:spacing w:after="0"/>
        <w:jc w:val="center"/>
      </w:pPr>
      <w:r>
        <w:object w:dxaOrig="7896" w:dyaOrig="7839">
          <v:shape id="_x0000_i1031" type="#_x0000_t75" style="width:307pt;height:326.7pt" o:ole="">
            <v:imagedata r:id="rId21" o:title=""/>
          </v:shape>
          <o:OLEObject Type="Embed" ProgID="SigmaPlotGraphicObject.9" ShapeID="_x0000_i1031" DrawAspect="Content" ObjectID="_1611401822" r:id="rId22"/>
        </w:object>
      </w:r>
    </w:p>
    <w:p w:rsidR="00770CAF" w:rsidRPr="00D043B1" w:rsidRDefault="00770CAF" w:rsidP="00770CAF">
      <w:pPr>
        <w:tabs>
          <w:tab w:val="left" w:pos="9498"/>
        </w:tabs>
        <w:spacing w:after="0" w:line="240" w:lineRule="auto"/>
        <w:ind w:left="426" w:right="-22"/>
        <w:jc w:val="center"/>
        <w:rPr>
          <w:rFonts w:ascii="Times New Roman" w:hAnsi="Times New Roman" w:cs="Times New Roman"/>
          <w:i/>
          <w:color w:val="000000" w:themeColor="text1"/>
          <w:sz w:val="20"/>
        </w:rPr>
      </w:pPr>
      <w:r w:rsidRPr="00713F63">
        <w:rPr>
          <w:rFonts w:ascii="Times New Roman" w:hAnsi="Times New Roman" w:cs="Times New Roman"/>
          <w:b/>
          <w:color w:val="000000" w:themeColor="text1"/>
          <w:sz w:val="20"/>
        </w:rPr>
        <w:t xml:space="preserve">                            Source:</w:t>
      </w:r>
      <w:r>
        <w:rPr>
          <w:rFonts w:ascii="Times New Roman" w:hAnsi="Times New Roman" w:cs="Times New Roman"/>
          <w:b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</w:t>
      </w:r>
      <w:r>
        <w:rPr>
          <w:rFonts w:ascii="Times New Roman" w:hAnsi="Times New Roman" w:cs="Times New Roman"/>
          <w:i/>
          <w:color w:val="000000" w:themeColor="text1"/>
          <w:sz w:val="20"/>
        </w:rPr>
        <w:t>,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2017</w:t>
      </w:r>
      <w:r>
        <w:tab/>
      </w:r>
      <w:r>
        <w:rPr>
          <w:rFonts w:ascii="Times New Roman" w:hAnsi="Times New Roman" w:cs="Times New Roman"/>
          <w:b/>
          <w:i/>
          <w:sz w:val="20"/>
        </w:rPr>
        <w:t xml:space="preserve">                                                         </w:t>
      </w: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Source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 2011 and 2017</w:t>
      </w:r>
    </w:p>
    <w:p w:rsidR="00770CAF" w:rsidRPr="00E80C60" w:rsidRDefault="00770CAF" w:rsidP="00770CAF">
      <w:pPr>
        <w:tabs>
          <w:tab w:val="left" w:pos="9498"/>
        </w:tabs>
        <w:spacing w:after="0" w:line="240" w:lineRule="auto"/>
        <w:ind w:left="-851" w:right="-22"/>
        <w:jc w:val="center"/>
      </w:pPr>
      <w:r>
        <w:rPr>
          <w:rFonts w:ascii="Times New Roman" w:hAnsi="Times New Roman" w:cs="Times New Roman"/>
          <w:b/>
        </w:rPr>
        <w:t xml:space="preserve">   Fig.11</w:t>
      </w:r>
    </w:p>
    <w:p w:rsidR="00770CAF" w:rsidRDefault="00770CAF"/>
    <w:p w:rsidR="00770CAF" w:rsidRDefault="00770CAF" w:rsidP="00770CAF">
      <w:pPr>
        <w:tabs>
          <w:tab w:val="left" w:pos="9026"/>
        </w:tabs>
        <w:spacing w:after="0" w:line="240" w:lineRule="auto"/>
        <w:ind w:right="970"/>
        <w:jc w:val="center"/>
      </w:pPr>
      <w:r>
        <w:rPr>
          <w:noProof/>
          <w:lang w:eastAsia="en-IN"/>
        </w:rPr>
        <w:drawing>
          <wp:inline distT="0" distB="0" distL="0" distR="0">
            <wp:extent cx="6164382" cy="4763386"/>
            <wp:effectExtent l="19050" t="0" r="7818" b="0"/>
            <wp:docPr id="22" name="Picture 22" descr="C:\Users\Dell\Desktop\Final Tehsils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Dell\Desktop\Final Tehsilsb.tif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3729" cy="47706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CAF" w:rsidRPr="00AE5B99" w:rsidRDefault="00770CAF" w:rsidP="00770CAF">
      <w:pPr>
        <w:tabs>
          <w:tab w:val="left" w:pos="9026"/>
        </w:tabs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</w:t>
      </w:r>
      <w:r w:rsidRPr="00AE5B99">
        <w:rPr>
          <w:rFonts w:ascii="Times New Roman" w:hAnsi="Times New Roman" w:cs="Times New Roman"/>
          <w:b/>
          <w:szCs w:val="24"/>
        </w:rPr>
        <w:t>Source:</w:t>
      </w:r>
      <w:r>
        <w:rPr>
          <w:rFonts w:ascii="Times New Roman" w:hAnsi="Times New Roman" w:cs="Times New Roman"/>
          <w:b/>
          <w:szCs w:val="24"/>
        </w:rPr>
        <w:t xml:space="preserve"> </w:t>
      </w:r>
      <w:r w:rsidRPr="00AE5B99">
        <w:rPr>
          <w:rFonts w:ascii="Times New Roman" w:hAnsi="Times New Roman" w:cs="Times New Roman"/>
          <w:szCs w:val="24"/>
        </w:rPr>
        <w:t>Generated from table 1and</w:t>
      </w:r>
      <w:r>
        <w:rPr>
          <w:rFonts w:ascii="Times New Roman" w:hAnsi="Times New Roman" w:cs="Times New Roman"/>
          <w:szCs w:val="24"/>
        </w:rPr>
        <w:t xml:space="preserve"> </w:t>
      </w:r>
      <w:r w:rsidRPr="00AE5B99">
        <w:rPr>
          <w:rFonts w:ascii="Times New Roman" w:hAnsi="Times New Roman" w:cs="Times New Roman"/>
          <w:szCs w:val="24"/>
        </w:rPr>
        <w:t>2</w:t>
      </w:r>
    </w:p>
    <w:p w:rsidR="00770CAF" w:rsidRDefault="00770CAF" w:rsidP="00770CAF">
      <w:pPr>
        <w:tabs>
          <w:tab w:val="left" w:pos="9026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5B99">
        <w:rPr>
          <w:rFonts w:ascii="Times New Roman" w:hAnsi="Times New Roman" w:cs="Times New Roman"/>
          <w:b/>
          <w:sz w:val="24"/>
          <w:szCs w:val="24"/>
        </w:rPr>
        <w:t>Fig.1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:rsidR="00770CAF" w:rsidRDefault="00770CAF"/>
    <w:sectPr w:rsidR="00770CAF" w:rsidSect="00C64E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0NDE2NTAyMjMwsDA1NbZU0lEKTi0uzszPAykwrAUAs0O+piwAAAA="/>
  </w:docVars>
  <w:rsids>
    <w:rsidRoot w:val="00770CAF"/>
    <w:rsid w:val="00002626"/>
    <w:rsid w:val="0000305E"/>
    <w:rsid w:val="0000485D"/>
    <w:rsid w:val="0000535B"/>
    <w:rsid w:val="0001017F"/>
    <w:rsid w:val="00011013"/>
    <w:rsid w:val="00013F5F"/>
    <w:rsid w:val="0001431D"/>
    <w:rsid w:val="000145BE"/>
    <w:rsid w:val="00015CFD"/>
    <w:rsid w:val="00015E47"/>
    <w:rsid w:val="000177BE"/>
    <w:rsid w:val="0002083D"/>
    <w:rsid w:val="000244C2"/>
    <w:rsid w:val="0002584C"/>
    <w:rsid w:val="00031560"/>
    <w:rsid w:val="0003205B"/>
    <w:rsid w:val="0003328F"/>
    <w:rsid w:val="000366F8"/>
    <w:rsid w:val="00037BA3"/>
    <w:rsid w:val="00042389"/>
    <w:rsid w:val="00047737"/>
    <w:rsid w:val="000508A1"/>
    <w:rsid w:val="00055A74"/>
    <w:rsid w:val="00063597"/>
    <w:rsid w:val="0006635D"/>
    <w:rsid w:val="00072C65"/>
    <w:rsid w:val="00075A3C"/>
    <w:rsid w:val="00077542"/>
    <w:rsid w:val="00077865"/>
    <w:rsid w:val="00082B58"/>
    <w:rsid w:val="00082F1C"/>
    <w:rsid w:val="00083E93"/>
    <w:rsid w:val="00092888"/>
    <w:rsid w:val="00093653"/>
    <w:rsid w:val="000936DE"/>
    <w:rsid w:val="0009538A"/>
    <w:rsid w:val="00096338"/>
    <w:rsid w:val="0009689B"/>
    <w:rsid w:val="000B0905"/>
    <w:rsid w:val="000B31CC"/>
    <w:rsid w:val="000B48AC"/>
    <w:rsid w:val="000B65EF"/>
    <w:rsid w:val="000C0522"/>
    <w:rsid w:val="000C1F92"/>
    <w:rsid w:val="000C22EE"/>
    <w:rsid w:val="000C6152"/>
    <w:rsid w:val="000D17CE"/>
    <w:rsid w:val="000D36DB"/>
    <w:rsid w:val="000D3DC4"/>
    <w:rsid w:val="000D7979"/>
    <w:rsid w:val="000E05EB"/>
    <w:rsid w:val="000E06B0"/>
    <w:rsid w:val="000E1FFD"/>
    <w:rsid w:val="000E77D5"/>
    <w:rsid w:val="000F36B5"/>
    <w:rsid w:val="000F3D19"/>
    <w:rsid w:val="0010035D"/>
    <w:rsid w:val="00104350"/>
    <w:rsid w:val="0010573A"/>
    <w:rsid w:val="00105ACF"/>
    <w:rsid w:val="00107252"/>
    <w:rsid w:val="0010751D"/>
    <w:rsid w:val="00107BA1"/>
    <w:rsid w:val="00112EDF"/>
    <w:rsid w:val="001164DD"/>
    <w:rsid w:val="001227FC"/>
    <w:rsid w:val="00131A6A"/>
    <w:rsid w:val="0013487E"/>
    <w:rsid w:val="001421F9"/>
    <w:rsid w:val="00143F95"/>
    <w:rsid w:val="00146DC5"/>
    <w:rsid w:val="001479E7"/>
    <w:rsid w:val="00161848"/>
    <w:rsid w:val="00176754"/>
    <w:rsid w:val="00181D73"/>
    <w:rsid w:val="001841BF"/>
    <w:rsid w:val="001842B5"/>
    <w:rsid w:val="00192CF5"/>
    <w:rsid w:val="00193732"/>
    <w:rsid w:val="00194D4F"/>
    <w:rsid w:val="0019583C"/>
    <w:rsid w:val="0019609F"/>
    <w:rsid w:val="001964C4"/>
    <w:rsid w:val="00197680"/>
    <w:rsid w:val="001A7BFD"/>
    <w:rsid w:val="001B0EB2"/>
    <w:rsid w:val="001B2A5D"/>
    <w:rsid w:val="001C0BB6"/>
    <w:rsid w:val="001C1976"/>
    <w:rsid w:val="001C4385"/>
    <w:rsid w:val="001C5A65"/>
    <w:rsid w:val="001C5BD9"/>
    <w:rsid w:val="001D1871"/>
    <w:rsid w:val="001D30EF"/>
    <w:rsid w:val="001D4D23"/>
    <w:rsid w:val="001D4E84"/>
    <w:rsid w:val="001E1A92"/>
    <w:rsid w:val="001E3B42"/>
    <w:rsid w:val="001E3F2A"/>
    <w:rsid w:val="001E5E26"/>
    <w:rsid w:val="001F05DD"/>
    <w:rsid w:val="001F1279"/>
    <w:rsid w:val="001F2CB4"/>
    <w:rsid w:val="001F3517"/>
    <w:rsid w:val="001F7437"/>
    <w:rsid w:val="001F7B97"/>
    <w:rsid w:val="001F7E6A"/>
    <w:rsid w:val="002023E7"/>
    <w:rsid w:val="00204019"/>
    <w:rsid w:val="0021318F"/>
    <w:rsid w:val="00213CE7"/>
    <w:rsid w:val="002148EC"/>
    <w:rsid w:val="0022110B"/>
    <w:rsid w:val="00222BCF"/>
    <w:rsid w:val="00225DBA"/>
    <w:rsid w:val="002304F7"/>
    <w:rsid w:val="00231123"/>
    <w:rsid w:val="00232EE6"/>
    <w:rsid w:val="00233F79"/>
    <w:rsid w:val="0023406D"/>
    <w:rsid w:val="002352C7"/>
    <w:rsid w:val="00237897"/>
    <w:rsid w:val="002407C7"/>
    <w:rsid w:val="00242640"/>
    <w:rsid w:val="00244CD8"/>
    <w:rsid w:val="00246D65"/>
    <w:rsid w:val="00255A38"/>
    <w:rsid w:val="0025634F"/>
    <w:rsid w:val="002565F5"/>
    <w:rsid w:val="00256B36"/>
    <w:rsid w:val="00270195"/>
    <w:rsid w:val="00272D5B"/>
    <w:rsid w:val="002760F9"/>
    <w:rsid w:val="0027748A"/>
    <w:rsid w:val="00282390"/>
    <w:rsid w:val="00294277"/>
    <w:rsid w:val="00296198"/>
    <w:rsid w:val="00297C5F"/>
    <w:rsid w:val="002A0D33"/>
    <w:rsid w:val="002A0F0C"/>
    <w:rsid w:val="002A34F7"/>
    <w:rsid w:val="002A5597"/>
    <w:rsid w:val="002A60C7"/>
    <w:rsid w:val="002A6B3C"/>
    <w:rsid w:val="002B02F4"/>
    <w:rsid w:val="002B19C4"/>
    <w:rsid w:val="002B1CFE"/>
    <w:rsid w:val="002B46A2"/>
    <w:rsid w:val="002B4E82"/>
    <w:rsid w:val="002B6FCD"/>
    <w:rsid w:val="002C0527"/>
    <w:rsid w:val="002C30D3"/>
    <w:rsid w:val="002C3446"/>
    <w:rsid w:val="002C35CD"/>
    <w:rsid w:val="002C5D56"/>
    <w:rsid w:val="002C64D7"/>
    <w:rsid w:val="002C6B15"/>
    <w:rsid w:val="002C727E"/>
    <w:rsid w:val="002C75E7"/>
    <w:rsid w:val="002D24C3"/>
    <w:rsid w:val="002D2783"/>
    <w:rsid w:val="002D28E1"/>
    <w:rsid w:val="002D388B"/>
    <w:rsid w:val="002D758C"/>
    <w:rsid w:val="002E34BD"/>
    <w:rsid w:val="002E35E1"/>
    <w:rsid w:val="002E3AE0"/>
    <w:rsid w:val="002E5C4D"/>
    <w:rsid w:val="002E6F37"/>
    <w:rsid w:val="002F1EE4"/>
    <w:rsid w:val="002F2633"/>
    <w:rsid w:val="002F40E3"/>
    <w:rsid w:val="002F4C5F"/>
    <w:rsid w:val="002F6D50"/>
    <w:rsid w:val="002F6EAE"/>
    <w:rsid w:val="002F75E5"/>
    <w:rsid w:val="00300129"/>
    <w:rsid w:val="00300F66"/>
    <w:rsid w:val="003058EF"/>
    <w:rsid w:val="0031272C"/>
    <w:rsid w:val="00312933"/>
    <w:rsid w:val="00313412"/>
    <w:rsid w:val="00314A36"/>
    <w:rsid w:val="00321881"/>
    <w:rsid w:val="003228CA"/>
    <w:rsid w:val="00323DDE"/>
    <w:rsid w:val="003318B1"/>
    <w:rsid w:val="0033214D"/>
    <w:rsid w:val="003379F5"/>
    <w:rsid w:val="003420BE"/>
    <w:rsid w:val="00344467"/>
    <w:rsid w:val="003458BE"/>
    <w:rsid w:val="00345CF8"/>
    <w:rsid w:val="003524D1"/>
    <w:rsid w:val="003548C4"/>
    <w:rsid w:val="00355600"/>
    <w:rsid w:val="00356B6B"/>
    <w:rsid w:val="00357AFA"/>
    <w:rsid w:val="00357F6C"/>
    <w:rsid w:val="0036098C"/>
    <w:rsid w:val="00367ACB"/>
    <w:rsid w:val="00380342"/>
    <w:rsid w:val="0038188D"/>
    <w:rsid w:val="003866E1"/>
    <w:rsid w:val="00386EBB"/>
    <w:rsid w:val="0039290A"/>
    <w:rsid w:val="00393863"/>
    <w:rsid w:val="003950F4"/>
    <w:rsid w:val="003A1988"/>
    <w:rsid w:val="003A2002"/>
    <w:rsid w:val="003B0524"/>
    <w:rsid w:val="003B41DD"/>
    <w:rsid w:val="003C5F59"/>
    <w:rsid w:val="003C67D1"/>
    <w:rsid w:val="003D27FF"/>
    <w:rsid w:val="003D590A"/>
    <w:rsid w:val="003E23F5"/>
    <w:rsid w:val="003E2E82"/>
    <w:rsid w:val="003E36D1"/>
    <w:rsid w:val="003E442A"/>
    <w:rsid w:val="003E6979"/>
    <w:rsid w:val="003F1883"/>
    <w:rsid w:val="003F3187"/>
    <w:rsid w:val="003F5E03"/>
    <w:rsid w:val="003F72D2"/>
    <w:rsid w:val="0040101F"/>
    <w:rsid w:val="00410A71"/>
    <w:rsid w:val="00411B82"/>
    <w:rsid w:val="00413CCB"/>
    <w:rsid w:val="0041648D"/>
    <w:rsid w:val="00425A88"/>
    <w:rsid w:val="004273C6"/>
    <w:rsid w:val="00430169"/>
    <w:rsid w:val="00430A90"/>
    <w:rsid w:val="00436C14"/>
    <w:rsid w:val="0044169E"/>
    <w:rsid w:val="00455351"/>
    <w:rsid w:val="00463636"/>
    <w:rsid w:val="00467899"/>
    <w:rsid w:val="00471E0D"/>
    <w:rsid w:val="00472892"/>
    <w:rsid w:val="00476E19"/>
    <w:rsid w:val="00483BEE"/>
    <w:rsid w:val="004907E0"/>
    <w:rsid w:val="0049156D"/>
    <w:rsid w:val="004930F8"/>
    <w:rsid w:val="00495A99"/>
    <w:rsid w:val="00497BD7"/>
    <w:rsid w:val="004A60E2"/>
    <w:rsid w:val="004B0957"/>
    <w:rsid w:val="004B2B32"/>
    <w:rsid w:val="004B2E1A"/>
    <w:rsid w:val="004B2F9F"/>
    <w:rsid w:val="004B3373"/>
    <w:rsid w:val="004B3648"/>
    <w:rsid w:val="004B7EC0"/>
    <w:rsid w:val="004C3DE4"/>
    <w:rsid w:val="004D11D6"/>
    <w:rsid w:val="004D7257"/>
    <w:rsid w:val="004D798D"/>
    <w:rsid w:val="004E2426"/>
    <w:rsid w:val="004E2794"/>
    <w:rsid w:val="004E2D05"/>
    <w:rsid w:val="004E517E"/>
    <w:rsid w:val="004F0476"/>
    <w:rsid w:val="004F0C36"/>
    <w:rsid w:val="004F2D70"/>
    <w:rsid w:val="004F31D5"/>
    <w:rsid w:val="004F4251"/>
    <w:rsid w:val="004F633E"/>
    <w:rsid w:val="004F7A23"/>
    <w:rsid w:val="005076A0"/>
    <w:rsid w:val="00507B9C"/>
    <w:rsid w:val="005103AB"/>
    <w:rsid w:val="005125D4"/>
    <w:rsid w:val="00515592"/>
    <w:rsid w:val="00516EC5"/>
    <w:rsid w:val="00521A2E"/>
    <w:rsid w:val="005239FE"/>
    <w:rsid w:val="00524644"/>
    <w:rsid w:val="0052465C"/>
    <w:rsid w:val="00524C50"/>
    <w:rsid w:val="00524C9E"/>
    <w:rsid w:val="0052549B"/>
    <w:rsid w:val="00527D91"/>
    <w:rsid w:val="00530691"/>
    <w:rsid w:val="005323AA"/>
    <w:rsid w:val="00532C55"/>
    <w:rsid w:val="00533495"/>
    <w:rsid w:val="005351F4"/>
    <w:rsid w:val="00537906"/>
    <w:rsid w:val="0054078A"/>
    <w:rsid w:val="005414AB"/>
    <w:rsid w:val="0054403C"/>
    <w:rsid w:val="00547615"/>
    <w:rsid w:val="00555E96"/>
    <w:rsid w:val="005562D0"/>
    <w:rsid w:val="00565442"/>
    <w:rsid w:val="00574BA3"/>
    <w:rsid w:val="00576996"/>
    <w:rsid w:val="00576FDE"/>
    <w:rsid w:val="00584293"/>
    <w:rsid w:val="005849A5"/>
    <w:rsid w:val="0058585D"/>
    <w:rsid w:val="00587A6A"/>
    <w:rsid w:val="005924A0"/>
    <w:rsid w:val="00597027"/>
    <w:rsid w:val="00597D45"/>
    <w:rsid w:val="005A1DEC"/>
    <w:rsid w:val="005A4FF7"/>
    <w:rsid w:val="005B150B"/>
    <w:rsid w:val="005B1F4C"/>
    <w:rsid w:val="005B7E6A"/>
    <w:rsid w:val="005C0FBF"/>
    <w:rsid w:val="005C2B70"/>
    <w:rsid w:val="005C3818"/>
    <w:rsid w:val="005C3D13"/>
    <w:rsid w:val="005D1BBE"/>
    <w:rsid w:val="005D5094"/>
    <w:rsid w:val="005D74F0"/>
    <w:rsid w:val="005E1C0E"/>
    <w:rsid w:val="005E53FF"/>
    <w:rsid w:val="005E59EA"/>
    <w:rsid w:val="005E60E0"/>
    <w:rsid w:val="005E659C"/>
    <w:rsid w:val="005E7DDE"/>
    <w:rsid w:val="005F19EA"/>
    <w:rsid w:val="005F3A9F"/>
    <w:rsid w:val="005F6475"/>
    <w:rsid w:val="00600BC2"/>
    <w:rsid w:val="00605C34"/>
    <w:rsid w:val="00611195"/>
    <w:rsid w:val="0062052B"/>
    <w:rsid w:val="00630A6A"/>
    <w:rsid w:val="00637AC7"/>
    <w:rsid w:val="00643A40"/>
    <w:rsid w:val="00651CC4"/>
    <w:rsid w:val="00654AC3"/>
    <w:rsid w:val="006557D4"/>
    <w:rsid w:val="00655C25"/>
    <w:rsid w:val="00665209"/>
    <w:rsid w:val="00666DF2"/>
    <w:rsid w:val="006708C7"/>
    <w:rsid w:val="006728A0"/>
    <w:rsid w:val="00675000"/>
    <w:rsid w:val="00675B45"/>
    <w:rsid w:val="00676C6C"/>
    <w:rsid w:val="006838FA"/>
    <w:rsid w:val="00686254"/>
    <w:rsid w:val="0068650D"/>
    <w:rsid w:val="0068705C"/>
    <w:rsid w:val="0068739A"/>
    <w:rsid w:val="00687820"/>
    <w:rsid w:val="00691C13"/>
    <w:rsid w:val="0069414E"/>
    <w:rsid w:val="00697867"/>
    <w:rsid w:val="006A1346"/>
    <w:rsid w:val="006A1A55"/>
    <w:rsid w:val="006A5A39"/>
    <w:rsid w:val="006B2174"/>
    <w:rsid w:val="006B3B6B"/>
    <w:rsid w:val="006C1665"/>
    <w:rsid w:val="006C7760"/>
    <w:rsid w:val="006D0777"/>
    <w:rsid w:val="006D2FCA"/>
    <w:rsid w:val="006E2ACD"/>
    <w:rsid w:val="006E3411"/>
    <w:rsid w:val="006E3D96"/>
    <w:rsid w:val="006E508F"/>
    <w:rsid w:val="006E6B03"/>
    <w:rsid w:val="006F0B24"/>
    <w:rsid w:val="006F4ED8"/>
    <w:rsid w:val="00700A34"/>
    <w:rsid w:val="00702C55"/>
    <w:rsid w:val="00715737"/>
    <w:rsid w:val="0072230F"/>
    <w:rsid w:val="00723587"/>
    <w:rsid w:val="00727953"/>
    <w:rsid w:val="00727B34"/>
    <w:rsid w:val="0073591F"/>
    <w:rsid w:val="00736793"/>
    <w:rsid w:val="00740866"/>
    <w:rsid w:val="0074214D"/>
    <w:rsid w:val="007432AF"/>
    <w:rsid w:val="00744EE6"/>
    <w:rsid w:val="007505C6"/>
    <w:rsid w:val="00752E4E"/>
    <w:rsid w:val="00755278"/>
    <w:rsid w:val="00755B46"/>
    <w:rsid w:val="00755D57"/>
    <w:rsid w:val="0076169A"/>
    <w:rsid w:val="007627E2"/>
    <w:rsid w:val="007653C3"/>
    <w:rsid w:val="0076755E"/>
    <w:rsid w:val="00770CAF"/>
    <w:rsid w:val="00784F4B"/>
    <w:rsid w:val="00785623"/>
    <w:rsid w:val="00786FD4"/>
    <w:rsid w:val="00787C38"/>
    <w:rsid w:val="007923BA"/>
    <w:rsid w:val="0079432D"/>
    <w:rsid w:val="00794AAB"/>
    <w:rsid w:val="0079788F"/>
    <w:rsid w:val="007979C1"/>
    <w:rsid w:val="007A400F"/>
    <w:rsid w:val="007A42CB"/>
    <w:rsid w:val="007A62DD"/>
    <w:rsid w:val="007A79D7"/>
    <w:rsid w:val="007B120D"/>
    <w:rsid w:val="007B40B3"/>
    <w:rsid w:val="007C36C0"/>
    <w:rsid w:val="007C5F16"/>
    <w:rsid w:val="007C7BFE"/>
    <w:rsid w:val="007D6488"/>
    <w:rsid w:val="007E1D62"/>
    <w:rsid w:val="007F4A6A"/>
    <w:rsid w:val="007F7869"/>
    <w:rsid w:val="008045DD"/>
    <w:rsid w:val="008065D6"/>
    <w:rsid w:val="008075AB"/>
    <w:rsid w:val="008077E3"/>
    <w:rsid w:val="00811476"/>
    <w:rsid w:val="008116A4"/>
    <w:rsid w:val="00813169"/>
    <w:rsid w:val="00814D08"/>
    <w:rsid w:val="008171B1"/>
    <w:rsid w:val="00822AF4"/>
    <w:rsid w:val="00825036"/>
    <w:rsid w:val="00825BD6"/>
    <w:rsid w:val="008262C2"/>
    <w:rsid w:val="00830173"/>
    <w:rsid w:val="00833D11"/>
    <w:rsid w:val="00836906"/>
    <w:rsid w:val="008404F5"/>
    <w:rsid w:val="008414D4"/>
    <w:rsid w:val="008503D8"/>
    <w:rsid w:val="00854D48"/>
    <w:rsid w:val="008636EF"/>
    <w:rsid w:val="00863D1E"/>
    <w:rsid w:val="00873640"/>
    <w:rsid w:val="00877DCD"/>
    <w:rsid w:val="008802D2"/>
    <w:rsid w:val="0088278B"/>
    <w:rsid w:val="0088433A"/>
    <w:rsid w:val="00884529"/>
    <w:rsid w:val="00884B10"/>
    <w:rsid w:val="008866B1"/>
    <w:rsid w:val="00886E3F"/>
    <w:rsid w:val="00887F2A"/>
    <w:rsid w:val="00893645"/>
    <w:rsid w:val="00893BB3"/>
    <w:rsid w:val="00894675"/>
    <w:rsid w:val="0089682B"/>
    <w:rsid w:val="00897C53"/>
    <w:rsid w:val="008A1104"/>
    <w:rsid w:val="008A36C5"/>
    <w:rsid w:val="008A440A"/>
    <w:rsid w:val="008A5D81"/>
    <w:rsid w:val="008A7F62"/>
    <w:rsid w:val="008B2234"/>
    <w:rsid w:val="008B4C9D"/>
    <w:rsid w:val="008B7DCA"/>
    <w:rsid w:val="008C107A"/>
    <w:rsid w:val="008C1C28"/>
    <w:rsid w:val="008C637A"/>
    <w:rsid w:val="008D501A"/>
    <w:rsid w:val="008E0E73"/>
    <w:rsid w:val="008E1A78"/>
    <w:rsid w:val="008E7565"/>
    <w:rsid w:val="008F024B"/>
    <w:rsid w:val="008F0D41"/>
    <w:rsid w:val="008F3160"/>
    <w:rsid w:val="008F551B"/>
    <w:rsid w:val="00900F30"/>
    <w:rsid w:val="009015FD"/>
    <w:rsid w:val="00901DA5"/>
    <w:rsid w:val="009053A2"/>
    <w:rsid w:val="00906602"/>
    <w:rsid w:val="00910DC2"/>
    <w:rsid w:val="00915043"/>
    <w:rsid w:val="00915360"/>
    <w:rsid w:val="009161A9"/>
    <w:rsid w:val="009206AF"/>
    <w:rsid w:val="00923D7B"/>
    <w:rsid w:val="009248B9"/>
    <w:rsid w:val="00932AD6"/>
    <w:rsid w:val="00936386"/>
    <w:rsid w:val="00936BB1"/>
    <w:rsid w:val="00936BB6"/>
    <w:rsid w:val="00940776"/>
    <w:rsid w:val="009435F0"/>
    <w:rsid w:val="00944105"/>
    <w:rsid w:val="0094488E"/>
    <w:rsid w:val="00950A80"/>
    <w:rsid w:val="00952157"/>
    <w:rsid w:val="00952AC9"/>
    <w:rsid w:val="00954CF9"/>
    <w:rsid w:val="00960AC8"/>
    <w:rsid w:val="0096306F"/>
    <w:rsid w:val="009653DB"/>
    <w:rsid w:val="00967025"/>
    <w:rsid w:val="0096784A"/>
    <w:rsid w:val="00972F90"/>
    <w:rsid w:val="00980BF5"/>
    <w:rsid w:val="009814B7"/>
    <w:rsid w:val="00983659"/>
    <w:rsid w:val="0099010A"/>
    <w:rsid w:val="009906ED"/>
    <w:rsid w:val="00990D28"/>
    <w:rsid w:val="00993DC1"/>
    <w:rsid w:val="009967AA"/>
    <w:rsid w:val="009A418F"/>
    <w:rsid w:val="009A462F"/>
    <w:rsid w:val="009B0535"/>
    <w:rsid w:val="009B54A7"/>
    <w:rsid w:val="009B5BAE"/>
    <w:rsid w:val="009B7089"/>
    <w:rsid w:val="009C32F2"/>
    <w:rsid w:val="009C769F"/>
    <w:rsid w:val="009C79CF"/>
    <w:rsid w:val="009D08A3"/>
    <w:rsid w:val="009D1A29"/>
    <w:rsid w:val="009D5CC6"/>
    <w:rsid w:val="009D7943"/>
    <w:rsid w:val="009E0491"/>
    <w:rsid w:val="009E0C4E"/>
    <w:rsid w:val="009E202C"/>
    <w:rsid w:val="009E2B28"/>
    <w:rsid w:val="009E2B92"/>
    <w:rsid w:val="009E67C2"/>
    <w:rsid w:val="009E7142"/>
    <w:rsid w:val="009E79E1"/>
    <w:rsid w:val="009F446E"/>
    <w:rsid w:val="009F6E85"/>
    <w:rsid w:val="00A0038D"/>
    <w:rsid w:val="00A01103"/>
    <w:rsid w:val="00A02859"/>
    <w:rsid w:val="00A03674"/>
    <w:rsid w:val="00A03AFD"/>
    <w:rsid w:val="00A03BE8"/>
    <w:rsid w:val="00A04BD1"/>
    <w:rsid w:val="00A0621B"/>
    <w:rsid w:val="00A11AFD"/>
    <w:rsid w:val="00A137BC"/>
    <w:rsid w:val="00A15CC1"/>
    <w:rsid w:val="00A21078"/>
    <w:rsid w:val="00A2226D"/>
    <w:rsid w:val="00A237E7"/>
    <w:rsid w:val="00A24853"/>
    <w:rsid w:val="00A26636"/>
    <w:rsid w:val="00A26939"/>
    <w:rsid w:val="00A34992"/>
    <w:rsid w:val="00A34D9A"/>
    <w:rsid w:val="00A35D4B"/>
    <w:rsid w:val="00A35F9B"/>
    <w:rsid w:val="00A37281"/>
    <w:rsid w:val="00A42284"/>
    <w:rsid w:val="00A45B80"/>
    <w:rsid w:val="00A472F7"/>
    <w:rsid w:val="00A51D58"/>
    <w:rsid w:val="00A51ED4"/>
    <w:rsid w:val="00A53568"/>
    <w:rsid w:val="00A53825"/>
    <w:rsid w:val="00A540FF"/>
    <w:rsid w:val="00A551F6"/>
    <w:rsid w:val="00A5665A"/>
    <w:rsid w:val="00A56774"/>
    <w:rsid w:val="00A56F99"/>
    <w:rsid w:val="00A62497"/>
    <w:rsid w:val="00A65534"/>
    <w:rsid w:val="00A674E4"/>
    <w:rsid w:val="00A73C4A"/>
    <w:rsid w:val="00A76ADA"/>
    <w:rsid w:val="00A7737D"/>
    <w:rsid w:val="00A77C4A"/>
    <w:rsid w:val="00A804E3"/>
    <w:rsid w:val="00A85067"/>
    <w:rsid w:val="00A86E4F"/>
    <w:rsid w:val="00A9092B"/>
    <w:rsid w:val="00A915ED"/>
    <w:rsid w:val="00A948DB"/>
    <w:rsid w:val="00A97E5E"/>
    <w:rsid w:val="00AA00CD"/>
    <w:rsid w:val="00AA322D"/>
    <w:rsid w:val="00AB07F9"/>
    <w:rsid w:val="00AB2CF3"/>
    <w:rsid w:val="00AB2E6B"/>
    <w:rsid w:val="00AB7659"/>
    <w:rsid w:val="00AC060A"/>
    <w:rsid w:val="00AC27F2"/>
    <w:rsid w:val="00AC764B"/>
    <w:rsid w:val="00AD31E1"/>
    <w:rsid w:val="00AD36E4"/>
    <w:rsid w:val="00AD7BDC"/>
    <w:rsid w:val="00AD7F3D"/>
    <w:rsid w:val="00AE18BA"/>
    <w:rsid w:val="00AE1CC0"/>
    <w:rsid w:val="00AE343D"/>
    <w:rsid w:val="00AE477A"/>
    <w:rsid w:val="00AE4FED"/>
    <w:rsid w:val="00AE7BB1"/>
    <w:rsid w:val="00AF06E2"/>
    <w:rsid w:val="00AF15A1"/>
    <w:rsid w:val="00AF2C12"/>
    <w:rsid w:val="00B01873"/>
    <w:rsid w:val="00B01BD2"/>
    <w:rsid w:val="00B01F2E"/>
    <w:rsid w:val="00B02785"/>
    <w:rsid w:val="00B23F27"/>
    <w:rsid w:val="00B2440F"/>
    <w:rsid w:val="00B27BD1"/>
    <w:rsid w:val="00B311FE"/>
    <w:rsid w:val="00B31627"/>
    <w:rsid w:val="00B327A3"/>
    <w:rsid w:val="00B32EC0"/>
    <w:rsid w:val="00B3308C"/>
    <w:rsid w:val="00B33A7A"/>
    <w:rsid w:val="00B35CCB"/>
    <w:rsid w:val="00B35E64"/>
    <w:rsid w:val="00B44D35"/>
    <w:rsid w:val="00B526F1"/>
    <w:rsid w:val="00B53C15"/>
    <w:rsid w:val="00B54F1F"/>
    <w:rsid w:val="00B5747A"/>
    <w:rsid w:val="00B614FA"/>
    <w:rsid w:val="00B66C54"/>
    <w:rsid w:val="00B71368"/>
    <w:rsid w:val="00B72591"/>
    <w:rsid w:val="00B74C98"/>
    <w:rsid w:val="00B815D0"/>
    <w:rsid w:val="00B82A9C"/>
    <w:rsid w:val="00B83240"/>
    <w:rsid w:val="00B9639F"/>
    <w:rsid w:val="00BA12A8"/>
    <w:rsid w:val="00BA1D8C"/>
    <w:rsid w:val="00BA3B03"/>
    <w:rsid w:val="00BA5A9D"/>
    <w:rsid w:val="00BA6ABF"/>
    <w:rsid w:val="00BA7947"/>
    <w:rsid w:val="00BB229C"/>
    <w:rsid w:val="00BB3207"/>
    <w:rsid w:val="00BB604E"/>
    <w:rsid w:val="00BB6672"/>
    <w:rsid w:val="00BC1849"/>
    <w:rsid w:val="00BC66FA"/>
    <w:rsid w:val="00BD335D"/>
    <w:rsid w:val="00BD4653"/>
    <w:rsid w:val="00BD5064"/>
    <w:rsid w:val="00BD5746"/>
    <w:rsid w:val="00BD59B3"/>
    <w:rsid w:val="00BE561D"/>
    <w:rsid w:val="00C000AA"/>
    <w:rsid w:val="00C00870"/>
    <w:rsid w:val="00C041CD"/>
    <w:rsid w:val="00C132CF"/>
    <w:rsid w:val="00C165A4"/>
    <w:rsid w:val="00C2000D"/>
    <w:rsid w:val="00C20072"/>
    <w:rsid w:val="00C2142E"/>
    <w:rsid w:val="00C23958"/>
    <w:rsid w:val="00C24F35"/>
    <w:rsid w:val="00C25968"/>
    <w:rsid w:val="00C25C69"/>
    <w:rsid w:val="00C2644B"/>
    <w:rsid w:val="00C27DD9"/>
    <w:rsid w:val="00C3070C"/>
    <w:rsid w:val="00C32496"/>
    <w:rsid w:val="00C33D28"/>
    <w:rsid w:val="00C351E2"/>
    <w:rsid w:val="00C42C89"/>
    <w:rsid w:val="00C45FC8"/>
    <w:rsid w:val="00C5106D"/>
    <w:rsid w:val="00C512E5"/>
    <w:rsid w:val="00C5232C"/>
    <w:rsid w:val="00C52470"/>
    <w:rsid w:val="00C541B1"/>
    <w:rsid w:val="00C6026E"/>
    <w:rsid w:val="00C609A2"/>
    <w:rsid w:val="00C62F32"/>
    <w:rsid w:val="00C63C82"/>
    <w:rsid w:val="00C64E9A"/>
    <w:rsid w:val="00C70BA1"/>
    <w:rsid w:val="00C718A6"/>
    <w:rsid w:val="00C72D38"/>
    <w:rsid w:val="00C73E5D"/>
    <w:rsid w:val="00C7617C"/>
    <w:rsid w:val="00C8306F"/>
    <w:rsid w:val="00C87339"/>
    <w:rsid w:val="00C87459"/>
    <w:rsid w:val="00C9035D"/>
    <w:rsid w:val="00C90960"/>
    <w:rsid w:val="00C92779"/>
    <w:rsid w:val="00C9435D"/>
    <w:rsid w:val="00CA02B8"/>
    <w:rsid w:val="00CA05AC"/>
    <w:rsid w:val="00CA2EFC"/>
    <w:rsid w:val="00CA33E4"/>
    <w:rsid w:val="00CA768D"/>
    <w:rsid w:val="00CC1DE0"/>
    <w:rsid w:val="00CC39A3"/>
    <w:rsid w:val="00CD0872"/>
    <w:rsid w:val="00CD129E"/>
    <w:rsid w:val="00CE203F"/>
    <w:rsid w:val="00CE53EE"/>
    <w:rsid w:val="00CF0696"/>
    <w:rsid w:val="00CF2F2C"/>
    <w:rsid w:val="00CF308A"/>
    <w:rsid w:val="00CF4881"/>
    <w:rsid w:val="00CF50C6"/>
    <w:rsid w:val="00CF5B61"/>
    <w:rsid w:val="00D13CFB"/>
    <w:rsid w:val="00D14C31"/>
    <w:rsid w:val="00D154FE"/>
    <w:rsid w:val="00D168BB"/>
    <w:rsid w:val="00D168D7"/>
    <w:rsid w:val="00D21FA0"/>
    <w:rsid w:val="00D22F01"/>
    <w:rsid w:val="00D25E78"/>
    <w:rsid w:val="00D43598"/>
    <w:rsid w:val="00D46E81"/>
    <w:rsid w:val="00D517CF"/>
    <w:rsid w:val="00D53154"/>
    <w:rsid w:val="00D54EB5"/>
    <w:rsid w:val="00D56433"/>
    <w:rsid w:val="00D61326"/>
    <w:rsid w:val="00D62AD6"/>
    <w:rsid w:val="00D635F5"/>
    <w:rsid w:val="00D64DA4"/>
    <w:rsid w:val="00D64DD3"/>
    <w:rsid w:val="00D650F4"/>
    <w:rsid w:val="00D654DC"/>
    <w:rsid w:val="00D658AB"/>
    <w:rsid w:val="00D72254"/>
    <w:rsid w:val="00D74A59"/>
    <w:rsid w:val="00D80EB2"/>
    <w:rsid w:val="00D82804"/>
    <w:rsid w:val="00D83DDF"/>
    <w:rsid w:val="00D84358"/>
    <w:rsid w:val="00D854E7"/>
    <w:rsid w:val="00D86841"/>
    <w:rsid w:val="00D87B6D"/>
    <w:rsid w:val="00D90348"/>
    <w:rsid w:val="00D92B55"/>
    <w:rsid w:val="00D94C2F"/>
    <w:rsid w:val="00D95CDA"/>
    <w:rsid w:val="00D97285"/>
    <w:rsid w:val="00DB0A3A"/>
    <w:rsid w:val="00DB2325"/>
    <w:rsid w:val="00DB5BF7"/>
    <w:rsid w:val="00DB7C3F"/>
    <w:rsid w:val="00DC51FE"/>
    <w:rsid w:val="00DC54CC"/>
    <w:rsid w:val="00DD0CBF"/>
    <w:rsid w:val="00DD11F1"/>
    <w:rsid w:val="00DD4D6C"/>
    <w:rsid w:val="00DD52C9"/>
    <w:rsid w:val="00DD58DA"/>
    <w:rsid w:val="00DD722B"/>
    <w:rsid w:val="00DE0E25"/>
    <w:rsid w:val="00DE1743"/>
    <w:rsid w:val="00DE47A1"/>
    <w:rsid w:val="00DF1415"/>
    <w:rsid w:val="00DF20E7"/>
    <w:rsid w:val="00DF38CB"/>
    <w:rsid w:val="00DF579B"/>
    <w:rsid w:val="00E00BE9"/>
    <w:rsid w:val="00E14FA7"/>
    <w:rsid w:val="00E16ECF"/>
    <w:rsid w:val="00E22F45"/>
    <w:rsid w:val="00E233FE"/>
    <w:rsid w:val="00E23B38"/>
    <w:rsid w:val="00E25F90"/>
    <w:rsid w:val="00E25FCF"/>
    <w:rsid w:val="00E2762D"/>
    <w:rsid w:val="00E27D9A"/>
    <w:rsid w:val="00E3168A"/>
    <w:rsid w:val="00E332A7"/>
    <w:rsid w:val="00E34AC3"/>
    <w:rsid w:val="00E34C8E"/>
    <w:rsid w:val="00E34FCB"/>
    <w:rsid w:val="00E40931"/>
    <w:rsid w:val="00E467F5"/>
    <w:rsid w:val="00E52D18"/>
    <w:rsid w:val="00E55E2A"/>
    <w:rsid w:val="00E62DD3"/>
    <w:rsid w:val="00E63BB3"/>
    <w:rsid w:val="00E662D6"/>
    <w:rsid w:val="00E667C9"/>
    <w:rsid w:val="00E676D6"/>
    <w:rsid w:val="00E70CA0"/>
    <w:rsid w:val="00E71315"/>
    <w:rsid w:val="00E71884"/>
    <w:rsid w:val="00E74AEA"/>
    <w:rsid w:val="00E75FCD"/>
    <w:rsid w:val="00E82E48"/>
    <w:rsid w:val="00E8304C"/>
    <w:rsid w:val="00E87025"/>
    <w:rsid w:val="00E92173"/>
    <w:rsid w:val="00E92415"/>
    <w:rsid w:val="00E941C5"/>
    <w:rsid w:val="00E94476"/>
    <w:rsid w:val="00E959FF"/>
    <w:rsid w:val="00E97091"/>
    <w:rsid w:val="00EA0AE8"/>
    <w:rsid w:val="00EA4B73"/>
    <w:rsid w:val="00EA4BA4"/>
    <w:rsid w:val="00EA64F5"/>
    <w:rsid w:val="00EB0A91"/>
    <w:rsid w:val="00EB36C4"/>
    <w:rsid w:val="00EB4697"/>
    <w:rsid w:val="00EC0D28"/>
    <w:rsid w:val="00EC19FC"/>
    <w:rsid w:val="00EC26B0"/>
    <w:rsid w:val="00EC4244"/>
    <w:rsid w:val="00EC65D8"/>
    <w:rsid w:val="00EC73BE"/>
    <w:rsid w:val="00EC7514"/>
    <w:rsid w:val="00ED1F3C"/>
    <w:rsid w:val="00ED2231"/>
    <w:rsid w:val="00ED265D"/>
    <w:rsid w:val="00ED41AB"/>
    <w:rsid w:val="00ED44A4"/>
    <w:rsid w:val="00ED46D6"/>
    <w:rsid w:val="00ED5EF7"/>
    <w:rsid w:val="00ED651D"/>
    <w:rsid w:val="00EE1AA2"/>
    <w:rsid w:val="00EF2680"/>
    <w:rsid w:val="00EF5CE7"/>
    <w:rsid w:val="00EF6E77"/>
    <w:rsid w:val="00F02B39"/>
    <w:rsid w:val="00F0436B"/>
    <w:rsid w:val="00F04D79"/>
    <w:rsid w:val="00F12E83"/>
    <w:rsid w:val="00F15CE1"/>
    <w:rsid w:val="00F30BAF"/>
    <w:rsid w:val="00F320EA"/>
    <w:rsid w:val="00F41C83"/>
    <w:rsid w:val="00F42724"/>
    <w:rsid w:val="00F5636A"/>
    <w:rsid w:val="00F61571"/>
    <w:rsid w:val="00F631CC"/>
    <w:rsid w:val="00F634BF"/>
    <w:rsid w:val="00F63B20"/>
    <w:rsid w:val="00F77268"/>
    <w:rsid w:val="00F81698"/>
    <w:rsid w:val="00F86CCF"/>
    <w:rsid w:val="00F872EC"/>
    <w:rsid w:val="00F92A3A"/>
    <w:rsid w:val="00F942D5"/>
    <w:rsid w:val="00F976B7"/>
    <w:rsid w:val="00FA5659"/>
    <w:rsid w:val="00FA716B"/>
    <w:rsid w:val="00FB04AA"/>
    <w:rsid w:val="00FB3075"/>
    <w:rsid w:val="00FB5030"/>
    <w:rsid w:val="00FC3667"/>
    <w:rsid w:val="00FC4D5E"/>
    <w:rsid w:val="00FD226B"/>
    <w:rsid w:val="00FD36C8"/>
    <w:rsid w:val="00FD5B6C"/>
    <w:rsid w:val="00FD7950"/>
    <w:rsid w:val="00FE5606"/>
    <w:rsid w:val="00FE5C90"/>
    <w:rsid w:val="00FF4639"/>
    <w:rsid w:val="00FF4A08"/>
    <w:rsid w:val="00FF4D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C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0C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CA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6.emf"/><Relationship Id="rId18" Type="http://schemas.openxmlformats.org/officeDocument/2006/relationships/image" Target="media/image9.emf"/><Relationship Id="rId3" Type="http://schemas.openxmlformats.org/officeDocument/2006/relationships/settings" Target="settings.xml"/><Relationship Id="rId21" Type="http://schemas.openxmlformats.org/officeDocument/2006/relationships/image" Target="media/image11.emf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5.bin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image" Target="media/image5.emf"/><Relationship Id="rId24" Type="http://schemas.openxmlformats.org/officeDocument/2006/relationships/fontTable" Target="fontTable.xml"/><Relationship Id="rId5" Type="http://schemas.openxmlformats.org/officeDocument/2006/relationships/image" Target="media/image1.tiff"/><Relationship Id="rId15" Type="http://schemas.openxmlformats.org/officeDocument/2006/relationships/image" Target="media/image7.tiff"/><Relationship Id="rId23" Type="http://schemas.openxmlformats.org/officeDocument/2006/relationships/image" Target="media/image12.tiff"/><Relationship Id="rId10" Type="http://schemas.openxmlformats.org/officeDocument/2006/relationships/image" Target="media/image4.tif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7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8D4D5-EDAD-42BF-BA4A-D00EBEDFF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49</Words>
  <Characters>1423</Characters>
  <Application>Microsoft Office Word</Application>
  <DocSecurity>0</DocSecurity>
  <Lines>11</Lines>
  <Paragraphs>3</Paragraphs>
  <ScaleCrop>false</ScaleCrop>
  <Company>a-soft</Company>
  <LinksUpToDate>false</LinksUpToDate>
  <CharactersWithSpaces>16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</cp:revision>
  <dcterms:created xsi:type="dcterms:W3CDTF">2019-02-11T09:17:00Z</dcterms:created>
  <dcterms:modified xsi:type="dcterms:W3CDTF">2019-02-11T09:20:00Z</dcterms:modified>
</cp:coreProperties>
</file>